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04265" w14:textId="3C008B00" w:rsidR="00A11686" w:rsidRPr="00DB556C" w:rsidRDefault="00785BFA" w:rsidP="00785BFA">
      <w:pPr>
        <w:spacing w:after="0" w:line="240" w:lineRule="auto"/>
        <w:jc w:val="center"/>
        <w:rPr>
          <w:b/>
          <w:bCs/>
          <w:sz w:val="28"/>
          <w:szCs w:val="28"/>
          <w:lang w:val="en-ID"/>
        </w:rPr>
      </w:pPr>
      <w:r w:rsidRPr="00785BFA">
        <w:rPr>
          <w:b/>
          <w:bCs/>
          <w:sz w:val="28"/>
          <w:szCs w:val="28"/>
        </w:rPr>
        <w:t xml:space="preserve">Rubrik Nilai Asesmen </w:t>
      </w:r>
      <w:r w:rsidR="002C3E04">
        <w:rPr>
          <w:b/>
          <w:bCs/>
          <w:sz w:val="28"/>
          <w:szCs w:val="28"/>
          <w:lang w:val="en-ID"/>
        </w:rPr>
        <w:t>3</w:t>
      </w:r>
    </w:p>
    <w:p w14:paraId="07D9DA25" w14:textId="0B0C23EE" w:rsidR="00785BFA" w:rsidRPr="00785BFA" w:rsidRDefault="00785BFA" w:rsidP="00785BFA">
      <w:pPr>
        <w:jc w:val="center"/>
        <w:rPr>
          <w:b/>
          <w:bCs/>
          <w:sz w:val="28"/>
          <w:szCs w:val="28"/>
        </w:rPr>
      </w:pPr>
      <w:r w:rsidRPr="00785BFA">
        <w:rPr>
          <w:b/>
          <w:bCs/>
          <w:sz w:val="28"/>
          <w:szCs w:val="28"/>
        </w:rPr>
        <w:t>Pemrograman untuk Perangkat Bergerak 1</w:t>
      </w:r>
    </w:p>
    <w:p w14:paraId="6BCB1010" w14:textId="68343543" w:rsidR="00785BFA" w:rsidRPr="00785BFA" w:rsidRDefault="00785BFA"/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122"/>
        <w:gridCol w:w="7507"/>
      </w:tblGrid>
      <w:tr w:rsidR="00785BFA" w:rsidRPr="00785BFA" w14:paraId="2A507975" w14:textId="77777777" w:rsidTr="00785BFA">
        <w:tc>
          <w:tcPr>
            <w:tcW w:w="2122" w:type="dxa"/>
          </w:tcPr>
          <w:p w14:paraId="35C0A3A9" w14:textId="6543BAAB" w:rsidR="00785BFA" w:rsidRPr="00785BFA" w:rsidRDefault="00785BFA">
            <w:r w:rsidRPr="00785BFA">
              <w:t>NIM</w:t>
            </w:r>
          </w:p>
        </w:tc>
        <w:tc>
          <w:tcPr>
            <w:tcW w:w="7507" w:type="dxa"/>
          </w:tcPr>
          <w:p w14:paraId="3A53577F" w14:textId="712F6377" w:rsidR="00785BFA" w:rsidRPr="00600C7C" w:rsidRDefault="00600C7C">
            <w:pPr>
              <w:rPr>
                <w:lang w:val="en-US"/>
              </w:rPr>
            </w:pPr>
            <w:r>
              <w:rPr>
                <w:lang w:val="en-US"/>
              </w:rPr>
              <w:t>6706213059</w:t>
            </w:r>
          </w:p>
        </w:tc>
      </w:tr>
      <w:tr w:rsidR="00785BFA" w:rsidRPr="00785BFA" w14:paraId="2A6E431B" w14:textId="77777777" w:rsidTr="00785BFA">
        <w:tc>
          <w:tcPr>
            <w:tcW w:w="2122" w:type="dxa"/>
          </w:tcPr>
          <w:p w14:paraId="6C503A91" w14:textId="6C298330" w:rsidR="00785BFA" w:rsidRPr="00785BFA" w:rsidRDefault="00785BFA">
            <w:r w:rsidRPr="00785BFA">
              <w:t>Nama Mahasiswa</w:t>
            </w:r>
          </w:p>
        </w:tc>
        <w:tc>
          <w:tcPr>
            <w:tcW w:w="7507" w:type="dxa"/>
          </w:tcPr>
          <w:p w14:paraId="5CE3CE4D" w14:textId="7F4F8402" w:rsidR="00785BFA" w:rsidRPr="00600C7C" w:rsidRDefault="00600C7C">
            <w:pPr>
              <w:rPr>
                <w:lang w:val="en-US"/>
              </w:rPr>
            </w:pPr>
            <w:r>
              <w:rPr>
                <w:lang w:val="en-US"/>
              </w:rPr>
              <w:t>Ahmad Abdul Fatah</w:t>
            </w:r>
          </w:p>
        </w:tc>
      </w:tr>
      <w:tr w:rsidR="00785BFA" w:rsidRPr="00785BFA" w14:paraId="46E5B5CE" w14:textId="77777777" w:rsidTr="00785BFA">
        <w:tc>
          <w:tcPr>
            <w:tcW w:w="2122" w:type="dxa"/>
          </w:tcPr>
          <w:p w14:paraId="63112232" w14:textId="4289B83C" w:rsidR="00785BFA" w:rsidRPr="00785BFA" w:rsidRDefault="00785BFA">
            <w:r w:rsidRPr="00785BFA">
              <w:t>Nama Aplikasi</w:t>
            </w:r>
          </w:p>
        </w:tc>
        <w:tc>
          <w:tcPr>
            <w:tcW w:w="7507" w:type="dxa"/>
          </w:tcPr>
          <w:p w14:paraId="2359CBA1" w14:textId="1FC50D84" w:rsidR="00785BFA" w:rsidRPr="00600C7C" w:rsidRDefault="00600C7C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Taskify</w:t>
            </w:r>
            <w:proofErr w:type="spellEnd"/>
          </w:p>
        </w:tc>
      </w:tr>
      <w:tr w:rsidR="00785BFA" w:rsidRPr="00785BFA" w14:paraId="46ACC0DC" w14:textId="77777777" w:rsidTr="00785BFA">
        <w:tc>
          <w:tcPr>
            <w:tcW w:w="2122" w:type="dxa"/>
          </w:tcPr>
          <w:p w14:paraId="757C8343" w14:textId="554C4D82" w:rsidR="00785BFA" w:rsidRPr="00785BFA" w:rsidRDefault="00785BFA">
            <w:r w:rsidRPr="00785BFA">
              <w:t>Deskripsi Aplikasi</w:t>
            </w:r>
          </w:p>
        </w:tc>
        <w:tc>
          <w:tcPr>
            <w:tcW w:w="7507" w:type="dxa"/>
          </w:tcPr>
          <w:p w14:paraId="4683CD79" w14:textId="77777777" w:rsidR="00785BFA" w:rsidRDefault="00785BFA"/>
          <w:p w14:paraId="2E91BBA0" w14:textId="77777777" w:rsidR="00F009C1" w:rsidRDefault="00F009C1"/>
          <w:p w14:paraId="1ABE56A6" w14:textId="7E232C8D" w:rsidR="00F009C1" w:rsidRPr="00600C7C" w:rsidRDefault="00600C7C">
            <w:pPr>
              <w:rPr>
                <w:lang w:val="en-US"/>
              </w:rPr>
            </w:pPr>
            <w:r>
              <w:rPr>
                <w:lang w:val="en-US"/>
              </w:rPr>
              <w:t xml:space="preserve">Pada </w:t>
            </w:r>
            <w:proofErr w:type="spellStart"/>
            <w:r>
              <w:rPr>
                <w:lang w:val="en-US"/>
              </w:rPr>
              <w:t>Taskify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ersi</w:t>
            </w:r>
            <w:proofErr w:type="spellEnd"/>
            <w:r>
              <w:rPr>
                <w:lang w:val="en-US"/>
              </w:rPr>
              <w:t xml:space="preserve"> ini</w:t>
            </w:r>
          </w:p>
          <w:p w14:paraId="5E4D5B7C" w14:textId="77777777" w:rsidR="004F37F3" w:rsidRDefault="004F37F3"/>
          <w:p w14:paraId="6A75CD08" w14:textId="44479A47" w:rsidR="0021623F" w:rsidRDefault="0021623F"/>
          <w:p w14:paraId="79729DF3" w14:textId="2C75E267" w:rsidR="00330DFC" w:rsidRDefault="00330DFC"/>
          <w:p w14:paraId="14A1D3F3" w14:textId="77777777" w:rsidR="004F37F3" w:rsidRDefault="004F37F3"/>
          <w:p w14:paraId="11C46258" w14:textId="77777777" w:rsidR="0029586C" w:rsidRDefault="0029586C"/>
          <w:p w14:paraId="52DF90F9" w14:textId="77777777" w:rsidR="00F009C1" w:rsidRDefault="00F009C1"/>
          <w:p w14:paraId="44C4A2F7" w14:textId="65C98515" w:rsidR="00F009C1" w:rsidRPr="00785BFA" w:rsidRDefault="00F009C1"/>
        </w:tc>
      </w:tr>
      <w:tr w:rsidR="00A76D84" w:rsidRPr="001D36F3" w14:paraId="7DD387F0" w14:textId="77777777" w:rsidTr="00E73A03">
        <w:tc>
          <w:tcPr>
            <w:tcW w:w="2122" w:type="dxa"/>
          </w:tcPr>
          <w:p w14:paraId="51B28DC8" w14:textId="77777777" w:rsidR="00A76D84" w:rsidRPr="001D36F3" w:rsidRDefault="00A76D84" w:rsidP="00E73A03">
            <w:r w:rsidRPr="001D36F3">
              <w:t>Status Aplikasi</w:t>
            </w:r>
          </w:p>
        </w:tc>
        <w:tc>
          <w:tcPr>
            <w:tcW w:w="7507" w:type="dxa"/>
          </w:tcPr>
          <w:p w14:paraId="49F602BA" w14:textId="73B5CA5E" w:rsidR="00A76D84" w:rsidRPr="00600C7C" w:rsidRDefault="00A76D84" w:rsidP="00E73A03">
            <w:pPr>
              <w:rPr>
                <w:lang w:val="en-US"/>
              </w:rPr>
            </w:pPr>
            <w:r w:rsidRPr="001D36F3">
              <w:t xml:space="preserve">Lanjutan </w:t>
            </w:r>
            <w:r w:rsidR="00600C7C">
              <w:rPr>
                <w:lang w:val="en-US"/>
              </w:rPr>
              <w:t>Project Assessment 2</w:t>
            </w:r>
          </w:p>
        </w:tc>
      </w:tr>
      <w:tr w:rsidR="00114E5E" w:rsidRPr="00600475" w14:paraId="31BB88C6" w14:textId="77777777" w:rsidTr="00785BFA">
        <w:tc>
          <w:tcPr>
            <w:tcW w:w="2122" w:type="dxa"/>
          </w:tcPr>
          <w:p w14:paraId="19C1A094" w14:textId="15C06BD8" w:rsidR="00114E5E" w:rsidRPr="00600475" w:rsidRDefault="0068680F">
            <w:r>
              <w:rPr>
                <w:lang w:val="en-ID"/>
              </w:rPr>
              <w:t xml:space="preserve">URL </w:t>
            </w:r>
            <w:r w:rsidR="00114E5E" w:rsidRPr="00600475">
              <w:t>Github Aplikasi</w:t>
            </w:r>
          </w:p>
        </w:tc>
        <w:tc>
          <w:tcPr>
            <w:tcW w:w="7507" w:type="dxa"/>
          </w:tcPr>
          <w:p w14:paraId="343A0AC2" w14:textId="28B31A28" w:rsidR="00114E5E" w:rsidRPr="00600475" w:rsidRDefault="002048AA">
            <w:r w:rsidRPr="002048AA">
              <w:t>https://github.com/abdulist/Taskify.git</w:t>
            </w:r>
          </w:p>
        </w:tc>
      </w:tr>
    </w:tbl>
    <w:p w14:paraId="026B1380" w14:textId="1222E7A9" w:rsidR="00785BFA" w:rsidRPr="00600475" w:rsidRDefault="00785BFA"/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57"/>
        <w:gridCol w:w="6101"/>
        <w:gridCol w:w="1485"/>
        <w:gridCol w:w="1486"/>
      </w:tblGrid>
      <w:tr w:rsidR="00903D2C" w:rsidRPr="00D90BE1" w14:paraId="3D36B3E0" w14:textId="77777777" w:rsidTr="00D032FA">
        <w:tc>
          <w:tcPr>
            <w:tcW w:w="557" w:type="dxa"/>
          </w:tcPr>
          <w:p w14:paraId="5E2B6FC7" w14:textId="3A05F405" w:rsidR="00903D2C" w:rsidRPr="00D90BE1" w:rsidRDefault="00903D2C" w:rsidP="00903D2C">
            <w:pPr>
              <w:jc w:val="center"/>
              <w:rPr>
                <w:b/>
                <w:bCs/>
              </w:rPr>
            </w:pPr>
            <w:r w:rsidRPr="00D90BE1">
              <w:rPr>
                <w:b/>
                <w:bCs/>
              </w:rPr>
              <w:t>No</w:t>
            </w:r>
          </w:p>
        </w:tc>
        <w:tc>
          <w:tcPr>
            <w:tcW w:w="6101" w:type="dxa"/>
          </w:tcPr>
          <w:p w14:paraId="436C0F9E" w14:textId="05FA8DDF" w:rsidR="00903D2C" w:rsidRPr="00D90BE1" w:rsidRDefault="00903D2C" w:rsidP="00903D2C">
            <w:pPr>
              <w:jc w:val="center"/>
              <w:rPr>
                <w:b/>
                <w:bCs/>
              </w:rPr>
            </w:pPr>
            <w:r w:rsidRPr="00D90BE1">
              <w:rPr>
                <w:b/>
                <w:bCs/>
              </w:rPr>
              <w:t>Syarat Aplikasi</w:t>
            </w:r>
          </w:p>
        </w:tc>
        <w:tc>
          <w:tcPr>
            <w:tcW w:w="1485" w:type="dxa"/>
          </w:tcPr>
          <w:p w14:paraId="239FF093" w14:textId="37F27048" w:rsidR="00903D2C" w:rsidRPr="00D90BE1" w:rsidRDefault="00903D2C" w:rsidP="00903D2C">
            <w:pPr>
              <w:jc w:val="center"/>
              <w:rPr>
                <w:b/>
                <w:bCs/>
              </w:rPr>
            </w:pPr>
            <w:r w:rsidRPr="00D90BE1">
              <w:rPr>
                <w:b/>
                <w:bCs/>
              </w:rPr>
              <w:t>Sudah?</w:t>
            </w:r>
          </w:p>
        </w:tc>
        <w:tc>
          <w:tcPr>
            <w:tcW w:w="1486" w:type="dxa"/>
          </w:tcPr>
          <w:p w14:paraId="49DCF884" w14:textId="1D7C9DE3" w:rsidR="00903D2C" w:rsidRPr="00D90BE1" w:rsidRDefault="00D032FA" w:rsidP="00903D2C">
            <w:pPr>
              <w:jc w:val="center"/>
              <w:rPr>
                <w:b/>
                <w:bCs/>
              </w:rPr>
            </w:pPr>
            <w:r w:rsidRPr="00D90BE1">
              <w:rPr>
                <w:b/>
                <w:bCs/>
              </w:rPr>
              <w:t>Terpenuhi</w:t>
            </w:r>
            <w:r w:rsidR="00903D2C" w:rsidRPr="00D90BE1">
              <w:rPr>
                <w:b/>
                <w:bCs/>
              </w:rPr>
              <w:t>*</w:t>
            </w:r>
          </w:p>
        </w:tc>
      </w:tr>
      <w:tr w:rsidR="00903D2C" w:rsidRPr="00D90BE1" w14:paraId="22614399" w14:textId="6F7BAFA1" w:rsidTr="00D032FA">
        <w:tc>
          <w:tcPr>
            <w:tcW w:w="557" w:type="dxa"/>
          </w:tcPr>
          <w:p w14:paraId="257819CB" w14:textId="116F3844" w:rsidR="00903D2C" w:rsidRPr="00D90BE1" w:rsidRDefault="00903D2C" w:rsidP="00911D50">
            <w:pPr>
              <w:jc w:val="center"/>
            </w:pPr>
            <w:r w:rsidRPr="00D90BE1">
              <w:t>1</w:t>
            </w:r>
          </w:p>
        </w:tc>
        <w:tc>
          <w:tcPr>
            <w:tcW w:w="6101" w:type="dxa"/>
          </w:tcPr>
          <w:p w14:paraId="0B825771" w14:textId="3E7E0C14" w:rsidR="00903D2C" w:rsidRPr="00D90BE1" w:rsidRDefault="00903D2C">
            <w:r w:rsidRPr="00D90BE1">
              <w:t>Dibuat menggunakan Kotlin di Android Studio</w:t>
            </w:r>
          </w:p>
        </w:tc>
        <w:tc>
          <w:tcPr>
            <w:tcW w:w="1485" w:type="dxa"/>
          </w:tcPr>
          <w:p w14:paraId="2B365A69" w14:textId="0B908BFF" w:rsidR="00903D2C" w:rsidRPr="00D90BE1" w:rsidRDefault="002048AA" w:rsidP="002048AA">
            <w:pPr>
              <w:jc w:val="center"/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86" w:type="dxa"/>
          </w:tcPr>
          <w:p w14:paraId="770DB290" w14:textId="77777777" w:rsidR="00903D2C" w:rsidRPr="00D90BE1" w:rsidRDefault="00903D2C"/>
        </w:tc>
      </w:tr>
      <w:tr w:rsidR="00911D50" w:rsidRPr="00D90BE1" w14:paraId="735966EC" w14:textId="77777777" w:rsidTr="00D032FA">
        <w:tc>
          <w:tcPr>
            <w:tcW w:w="557" w:type="dxa"/>
          </w:tcPr>
          <w:p w14:paraId="6C95726B" w14:textId="1D7798B0" w:rsidR="00911D50" w:rsidRPr="00D90BE1" w:rsidRDefault="00911D50" w:rsidP="00911D50">
            <w:pPr>
              <w:jc w:val="center"/>
            </w:pPr>
            <w:r w:rsidRPr="00D90BE1">
              <w:t>2</w:t>
            </w:r>
          </w:p>
        </w:tc>
        <w:tc>
          <w:tcPr>
            <w:tcW w:w="6101" w:type="dxa"/>
          </w:tcPr>
          <w:p w14:paraId="3C535F25" w14:textId="71894CF1" w:rsidR="00911D50" w:rsidRPr="00D90BE1" w:rsidRDefault="00911D50">
            <w:r w:rsidRPr="00D90BE1">
              <w:t>Minimum SDK version menggunakan API 21</w:t>
            </w:r>
          </w:p>
        </w:tc>
        <w:tc>
          <w:tcPr>
            <w:tcW w:w="1485" w:type="dxa"/>
          </w:tcPr>
          <w:p w14:paraId="6575D40C" w14:textId="47771430" w:rsidR="00911D50" w:rsidRPr="00D90BE1" w:rsidRDefault="002048AA" w:rsidP="002048AA">
            <w:pPr>
              <w:jc w:val="center"/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86" w:type="dxa"/>
          </w:tcPr>
          <w:p w14:paraId="7454C6BE" w14:textId="77777777" w:rsidR="00911D50" w:rsidRPr="00D90BE1" w:rsidRDefault="00911D50"/>
        </w:tc>
      </w:tr>
      <w:tr w:rsidR="00911D50" w:rsidRPr="00D90BE1" w14:paraId="0874198A" w14:textId="77777777" w:rsidTr="00597D2E">
        <w:tc>
          <w:tcPr>
            <w:tcW w:w="557" w:type="dxa"/>
          </w:tcPr>
          <w:p w14:paraId="6477D0C7" w14:textId="77777777" w:rsidR="00911D50" w:rsidRPr="00D90BE1" w:rsidRDefault="00911D50" w:rsidP="00911D50">
            <w:pPr>
              <w:jc w:val="center"/>
            </w:pPr>
            <w:r w:rsidRPr="00D90BE1">
              <w:t>3</w:t>
            </w:r>
          </w:p>
        </w:tc>
        <w:tc>
          <w:tcPr>
            <w:tcW w:w="6101" w:type="dxa"/>
          </w:tcPr>
          <w:p w14:paraId="63914E56" w14:textId="77777777" w:rsidR="00911D50" w:rsidRPr="00D90BE1" w:rsidRDefault="00911D50" w:rsidP="00597D2E">
            <w:r w:rsidRPr="00D90BE1">
              <w:t>Pemanggilan view menggunakan View Binding</w:t>
            </w:r>
          </w:p>
        </w:tc>
        <w:tc>
          <w:tcPr>
            <w:tcW w:w="1485" w:type="dxa"/>
          </w:tcPr>
          <w:p w14:paraId="58773699" w14:textId="3DEDD9CD" w:rsidR="00911D50" w:rsidRPr="00D90BE1" w:rsidRDefault="002048AA" w:rsidP="002048AA">
            <w:pPr>
              <w:jc w:val="center"/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86" w:type="dxa"/>
          </w:tcPr>
          <w:p w14:paraId="707660FF" w14:textId="77777777" w:rsidR="00911D50" w:rsidRPr="00D90BE1" w:rsidRDefault="00911D50" w:rsidP="00597D2E"/>
        </w:tc>
      </w:tr>
      <w:tr w:rsidR="00903D2C" w:rsidRPr="00D90BE1" w14:paraId="0E285BCE" w14:textId="638840E9" w:rsidTr="00D032FA">
        <w:tc>
          <w:tcPr>
            <w:tcW w:w="557" w:type="dxa"/>
          </w:tcPr>
          <w:p w14:paraId="42E1F4C1" w14:textId="4A1E0890" w:rsidR="00903D2C" w:rsidRPr="00D90BE1" w:rsidRDefault="00CE0FDE" w:rsidP="00911D50">
            <w:pPr>
              <w:jc w:val="center"/>
            </w:pPr>
            <w:r w:rsidRPr="00D90BE1">
              <w:t>4</w:t>
            </w:r>
          </w:p>
        </w:tc>
        <w:tc>
          <w:tcPr>
            <w:tcW w:w="6101" w:type="dxa"/>
          </w:tcPr>
          <w:p w14:paraId="7177709E" w14:textId="78C33004" w:rsidR="00903D2C" w:rsidRPr="00D90BE1" w:rsidRDefault="00903D2C">
            <w:r w:rsidRPr="00D90BE1">
              <w:t>Memiliki setidaknya 1 Activity dan 3 Fragment</w:t>
            </w:r>
          </w:p>
        </w:tc>
        <w:tc>
          <w:tcPr>
            <w:tcW w:w="1485" w:type="dxa"/>
          </w:tcPr>
          <w:p w14:paraId="63AF644C" w14:textId="6B78519C" w:rsidR="00903D2C" w:rsidRPr="00D90BE1" w:rsidRDefault="002048AA" w:rsidP="002048AA">
            <w:pPr>
              <w:jc w:val="center"/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86" w:type="dxa"/>
          </w:tcPr>
          <w:p w14:paraId="7D2F1B8F" w14:textId="77777777" w:rsidR="00903D2C" w:rsidRPr="00D90BE1" w:rsidRDefault="00903D2C"/>
        </w:tc>
      </w:tr>
      <w:tr w:rsidR="00903D2C" w:rsidRPr="00D90BE1" w14:paraId="060386F2" w14:textId="7DA37036" w:rsidTr="00D032FA">
        <w:tc>
          <w:tcPr>
            <w:tcW w:w="557" w:type="dxa"/>
          </w:tcPr>
          <w:p w14:paraId="06BCFFCE" w14:textId="6A5ED114" w:rsidR="00903D2C" w:rsidRPr="00D90BE1" w:rsidRDefault="00CE0FDE" w:rsidP="00911D50">
            <w:pPr>
              <w:jc w:val="center"/>
            </w:pPr>
            <w:r w:rsidRPr="00D90BE1">
              <w:t>5</w:t>
            </w:r>
          </w:p>
        </w:tc>
        <w:tc>
          <w:tcPr>
            <w:tcW w:w="6101" w:type="dxa"/>
          </w:tcPr>
          <w:p w14:paraId="1BAE3A69" w14:textId="459F01D7" w:rsidR="00903D2C" w:rsidRPr="00D90BE1" w:rsidRDefault="00903D2C">
            <w:r w:rsidRPr="00D90BE1">
              <w:t>Navigasi menggunakan Navigation Component</w:t>
            </w:r>
          </w:p>
        </w:tc>
        <w:tc>
          <w:tcPr>
            <w:tcW w:w="1485" w:type="dxa"/>
          </w:tcPr>
          <w:p w14:paraId="1E3BBE68" w14:textId="3EB06234" w:rsidR="00903D2C" w:rsidRPr="00D90BE1" w:rsidRDefault="002048AA" w:rsidP="002048AA">
            <w:pPr>
              <w:jc w:val="center"/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86" w:type="dxa"/>
          </w:tcPr>
          <w:p w14:paraId="0214CD5E" w14:textId="77777777" w:rsidR="00903D2C" w:rsidRPr="00D90BE1" w:rsidRDefault="00903D2C"/>
        </w:tc>
      </w:tr>
      <w:tr w:rsidR="007F753F" w:rsidRPr="00D90BE1" w14:paraId="4F46EA90" w14:textId="77777777" w:rsidTr="00D032FA">
        <w:tc>
          <w:tcPr>
            <w:tcW w:w="557" w:type="dxa"/>
          </w:tcPr>
          <w:p w14:paraId="7C9ED8E2" w14:textId="6EA16ECD" w:rsidR="007F753F" w:rsidRPr="00D90BE1" w:rsidRDefault="007F753F" w:rsidP="00911D50">
            <w:pPr>
              <w:jc w:val="center"/>
            </w:pPr>
            <w:r w:rsidRPr="00D90BE1">
              <w:t>6</w:t>
            </w:r>
          </w:p>
        </w:tc>
        <w:tc>
          <w:tcPr>
            <w:tcW w:w="6101" w:type="dxa"/>
          </w:tcPr>
          <w:p w14:paraId="74F35866" w14:textId="68ED963D" w:rsidR="007F753F" w:rsidRPr="00D90BE1" w:rsidRDefault="007F753F">
            <w:r w:rsidRPr="00D90BE1">
              <w:t>Aplikasi menggunakan arsitektur MVVM</w:t>
            </w:r>
          </w:p>
        </w:tc>
        <w:tc>
          <w:tcPr>
            <w:tcW w:w="1485" w:type="dxa"/>
          </w:tcPr>
          <w:p w14:paraId="36933C76" w14:textId="4C4333D3" w:rsidR="007F753F" w:rsidRPr="00D90BE1" w:rsidRDefault="002048AA" w:rsidP="002048AA">
            <w:pPr>
              <w:jc w:val="center"/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86" w:type="dxa"/>
          </w:tcPr>
          <w:p w14:paraId="49835B00" w14:textId="77777777" w:rsidR="007F753F" w:rsidRPr="00D90BE1" w:rsidRDefault="007F753F"/>
        </w:tc>
      </w:tr>
    </w:tbl>
    <w:p w14:paraId="7E4B5964" w14:textId="77777777" w:rsidR="000B3C85" w:rsidRPr="000B3C85" w:rsidRDefault="000B3C85">
      <w:pPr>
        <w:rPr>
          <w:lang w:val="en-ID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62"/>
        <w:gridCol w:w="6096"/>
        <w:gridCol w:w="992"/>
        <w:gridCol w:w="992"/>
        <w:gridCol w:w="987"/>
      </w:tblGrid>
      <w:tr w:rsidR="00D47EDE" w:rsidRPr="00D90BE1" w14:paraId="0A176B86" w14:textId="77777777" w:rsidTr="00D47EDE">
        <w:tc>
          <w:tcPr>
            <w:tcW w:w="562" w:type="dxa"/>
          </w:tcPr>
          <w:p w14:paraId="067124B0" w14:textId="5BF7B373" w:rsidR="00D47EDE" w:rsidRPr="00D90BE1" w:rsidRDefault="00D47EDE" w:rsidP="00D47EDE">
            <w:pPr>
              <w:jc w:val="center"/>
              <w:rPr>
                <w:b/>
                <w:bCs/>
              </w:rPr>
            </w:pPr>
            <w:r w:rsidRPr="00D90BE1">
              <w:rPr>
                <w:b/>
                <w:bCs/>
              </w:rPr>
              <w:t>No</w:t>
            </w:r>
          </w:p>
        </w:tc>
        <w:tc>
          <w:tcPr>
            <w:tcW w:w="6096" w:type="dxa"/>
          </w:tcPr>
          <w:p w14:paraId="3D992A1C" w14:textId="0107A68C" w:rsidR="00D47EDE" w:rsidRPr="00D90BE1" w:rsidRDefault="00903D2C" w:rsidP="00D47EDE">
            <w:pPr>
              <w:jc w:val="center"/>
              <w:rPr>
                <w:b/>
                <w:bCs/>
              </w:rPr>
            </w:pPr>
            <w:r w:rsidRPr="00D90BE1">
              <w:rPr>
                <w:b/>
                <w:bCs/>
              </w:rPr>
              <w:t>Penilaian Aplikasi</w:t>
            </w:r>
          </w:p>
        </w:tc>
        <w:tc>
          <w:tcPr>
            <w:tcW w:w="992" w:type="dxa"/>
          </w:tcPr>
          <w:p w14:paraId="37F15A86" w14:textId="33560D03" w:rsidR="00D47EDE" w:rsidRPr="00D90BE1" w:rsidRDefault="00D47EDE" w:rsidP="00D47EDE">
            <w:pPr>
              <w:jc w:val="center"/>
              <w:rPr>
                <w:b/>
                <w:bCs/>
              </w:rPr>
            </w:pPr>
            <w:r w:rsidRPr="00D90BE1">
              <w:rPr>
                <w:b/>
                <w:bCs/>
              </w:rPr>
              <w:t>Poin</w:t>
            </w:r>
          </w:p>
        </w:tc>
        <w:tc>
          <w:tcPr>
            <w:tcW w:w="992" w:type="dxa"/>
          </w:tcPr>
          <w:p w14:paraId="412AA52A" w14:textId="53CB3B99" w:rsidR="00D47EDE" w:rsidRPr="00D90BE1" w:rsidRDefault="00D47EDE" w:rsidP="00D47EDE">
            <w:pPr>
              <w:jc w:val="center"/>
              <w:rPr>
                <w:b/>
                <w:bCs/>
              </w:rPr>
            </w:pPr>
            <w:r w:rsidRPr="00D90BE1">
              <w:rPr>
                <w:b/>
                <w:bCs/>
              </w:rPr>
              <w:t>Sudah?</w:t>
            </w:r>
          </w:p>
        </w:tc>
        <w:tc>
          <w:tcPr>
            <w:tcW w:w="987" w:type="dxa"/>
          </w:tcPr>
          <w:p w14:paraId="1C0F17F9" w14:textId="4233EF20" w:rsidR="00D47EDE" w:rsidRPr="00D90BE1" w:rsidRDefault="00D47EDE" w:rsidP="00D47EDE">
            <w:pPr>
              <w:jc w:val="center"/>
              <w:rPr>
                <w:b/>
                <w:bCs/>
              </w:rPr>
            </w:pPr>
            <w:r w:rsidRPr="00D90BE1">
              <w:rPr>
                <w:b/>
                <w:bCs/>
              </w:rPr>
              <w:t>Nilai*</w:t>
            </w:r>
          </w:p>
        </w:tc>
      </w:tr>
      <w:tr w:rsidR="00330DFC" w:rsidRPr="00D90BE1" w14:paraId="4A7C3817" w14:textId="77777777" w:rsidTr="00D47EDE">
        <w:tc>
          <w:tcPr>
            <w:tcW w:w="562" w:type="dxa"/>
          </w:tcPr>
          <w:p w14:paraId="6501282D" w14:textId="052DC221" w:rsidR="00330DFC" w:rsidRPr="00D90BE1" w:rsidRDefault="00330DFC" w:rsidP="00330DFC">
            <w:pPr>
              <w:jc w:val="center"/>
            </w:pPr>
            <w:r w:rsidRPr="00D90BE1">
              <w:t>1</w:t>
            </w:r>
          </w:p>
        </w:tc>
        <w:tc>
          <w:tcPr>
            <w:tcW w:w="6096" w:type="dxa"/>
          </w:tcPr>
          <w:p w14:paraId="786F2D72" w14:textId="6D7F15B5" w:rsidR="00330DFC" w:rsidRPr="00D90BE1" w:rsidRDefault="00330DFC" w:rsidP="00330DFC">
            <w:r w:rsidRPr="00D90BE1">
              <w:t xml:space="preserve">Dapat mempertahankan fitur sesuai kriteria asesmen </w:t>
            </w:r>
            <w:r w:rsidR="007F753F" w:rsidRPr="00D90BE1">
              <w:t>2</w:t>
            </w:r>
          </w:p>
        </w:tc>
        <w:tc>
          <w:tcPr>
            <w:tcW w:w="992" w:type="dxa"/>
          </w:tcPr>
          <w:p w14:paraId="5C2F6C38" w14:textId="51083886" w:rsidR="00330DFC" w:rsidRPr="00D90BE1" w:rsidRDefault="00BD42AE" w:rsidP="00330DFC">
            <w:pPr>
              <w:jc w:val="center"/>
            </w:pPr>
            <w:r w:rsidRPr="00D90BE1">
              <w:t>2</w:t>
            </w:r>
            <w:r w:rsidR="00330DFC" w:rsidRPr="00D90BE1">
              <w:t>0</w:t>
            </w:r>
          </w:p>
        </w:tc>
        <w:tc>
          <w:tcPr>
            <w:tcW w:w="992" w:type="dxa"/>
          </w:tcPr>
          <w:p w14:paraId="22577949" w14:textId="2F9F280A" w:rsidR="00330DFC" w:rsidRPr="00D90BE1" w:rsidRDefault="002048AA" w:rsidP="002048AA">
            <w:pPr>
              <w:jc w:val="center"/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87" w:type="dxa"/>
          </w:tcPr>
          <w:p w14:paraId="10D4B04D" w14:textId="77777777" w:rsidR="00330DFC" w:rsidRPr="00D90BE1" w:rsidRDefault="00330DFC" w:rsidP="00330DFC"/>
        </w:tc>
      </w:tr>
      <w:tr w:rsidR="00E2055A" w:rsidRPr="00D90BE1" w14:paraId="21E3D398" w14:textId="77777777" w:rsidTr="00D47EDE">
        <w:tc>
          <w:tcPr>
            <w:tcW w:w="562" w:type="dxa"/>
          </w:tcPr>
          <w:p w14:paraId="47C8A768" w14:textId="334A2EE7" w:rsidR="00E2055A" w:rsidRPr="00D90BE1" w:rsidRDefault="004F37F3" w:rsidP="00330DFC">
            <w:pPr>
              <w:jc w:val="center"/>
            </w:pPr>
            <w:r w:rsidRPr="00D90BE1">
              <w:t>2</w:t>
            </w:r>
          </w:p>
        </w:tc>
        <w:tc>
          <w:tcPr>
            <w:tcW w:w="6096" w:type="dxa"/>
          </w:tcPr>
          <w:p w14:paraId="77CB263B" w14:textId="3D17C2FB" w:rsidR="00E2055A" w:rsidRPr="00D90BE1" w:rsidRDefault="007F753F" w:rsidP="00330DFC">
            <w:r w:rsidRPr="00D90BE1">
              <w:t>Dapat mengambil data dengan format JSON dari internet</w:t>
            </w:r>
            <w:r w:rsidR="00645728" w:rsidRPr="00D90BE1">
              <w:t xml:space="preserve"> dan menampilkan data tersebut ke pengguna</w:t>
            </w:r>
          </w:p>
        </w:tc>
        <w:tc>
          <w:tcPr>
            <w:tcW w:w="992" w:type="dxa"/>
          </w:tcPr>
          <w:p w14:paraId="4786A363" w14:textId="436D55CE" w:rsidR="00E2055A" w:rsidRPr="00D90BE1" w:rsidRDefault="00BD42AE" w:rsidP="00330DFC">
            <w:pPr>
              <w:jc w:val="center"/>
            </w:pPr>
            <w:r w:rsidRPr="00D90BE1">
              <w:t>1</w:t>
            </w:r>
            <w:r w:rsidR="0060798A" w:rsidRPr="00D90BE1">
              <w:t>5</w:t>
            </w:r>
          </w:p>
        </w:tc>
        <w:tc>
          <w:tcPr>
            <w:tcW w:w="992" w:type="dxa"/>
          </w:tcPr>
          <w:p w14:paraId="1336F3D8" w14:textId="3DE18855" w:rsidR="00E2055A" w:rsidRPr="00D90BE1" w:rsidRDefault="002048AA" w:rsidP="002048AA">
            <w:pPr>
              <w:jc w:val="center"/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87" w:type="dxa"/>
          </w:tcPr>
          <w:p w14:paraId="3E356801" w14:textId="77777777" w:rsidR="00E2055A" w:rsidRPr="00D90BE1" w:rsidRDefault="00E2055A" w:rsidP="00330DFC"/>
        </w:tc>
      </w:tr>
      <w:tr w:rsidR="00645728" w:rsidRPr="00D90BE1" w14:paraId="3A4A5493" w14:textId="77777777" w:rsidTr="00D47EDE">
        <w:tc>
          <w:tcPr>
            <w:tcW w:w="562" w:type="dxa"/>
          </w:tcPr>
          <w:p w14:paraId="7A4DA26F" w14:textId="509B6265" w:rsidR="00645728" w:rsidRPr="00D90BE1" w:rsidRDefault="00645728" w:rsidP="00330DFC">
            <w:pPr>
              <w:jc w:val="center"/>
            </w:pPr>
            <w:r w:rsidRPr="00D90BE1">
              <w:t>3</w:t>
            </w:r>
          </w:p>
        </w:tc>
        <w:tc>
          <w:tcPr>
            <w:tcW w:w="6096" w:type="dxa"/>
          </w:tcPr>
          <w:p w14:paraId="0F5D73B0" w14:textId="4437AFBD" w:rsidR="00645728" w:rsidRPr="00D90BE1" w:rsidRDefault="00645728" w:rsidP="00330DFC">
            <w:r w:rsidRPr="00D90BE1">
              <w:t>Dapat mengambil gambar dengan format standar dari internet dan menampilkan gambar tersebut ke pengguna</w:t>
            </w:r>
          </w:p>
        </w:tc>
        <w:tc>
          <w:tcPr>
            <w:tcW w:w="992" w:type="dxa"/>
          </w:tcPr>
          <w:p w14:paraId="0F2BE80E" w14:textId="0A087E00" w:rsidR="00645728" w:rsidRPr="00D90BE1" w:rsidRDefault="00BD42AE" w:rsidP="00330DFC">
            <w:pPr>
              <w:jc w:val="center"/>
            </w:pPr>
            <w:r w:rsidRPr="00D90BE1">
              <w:t>15</w:t>
            </w:r>
          </w:p>
        </w:tc>
        <w:tc>
          <w:tcPr>
            <w:tcW w:w="992" w:type="dxa"/>
          </w:tcPr>
          <w:p w14:paraId="22720EA5" w14:textId="3F8B4DF5" w:rsidR="00645728" w:rsidRPr="00D90BE1" w:rsidRDefault="002048AA" w:rsidP="002048AA">
            <w:pPr>
              <w:jc w:val="center"/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87" w:type="dxa"/>
          </w:tcPr>
          <w:p w14:paraId="0CA89434" w14:textId="77777777" w:rsidR="00645728" w:rsidRPr="00D90BE1" w:rsidRDefault="00645728" w:rsidP="00330DFC"/>
        </w:tc>
      </w:tr>
      <w:tr w:rsidR="00E2055A" w:rsidRPr="00D90BE1" w14:paraId="4086F734" w14:textId="77777777" w:rsidTr="00D47EDE">
        <w:tc>
          <w:tcPr>
            <w:tcW w:w="562" w:type="dxa"/>
          </w:tcPr>
          <w:p w14:paraId="46CA5A4D" w14:textId="54EF877F" w:rsidR="00E2055A" w:rsidRPr="00D90BE1" w:rsidRDefault="00645728" w:rsidP="00330DFC">
            <w:pPr>
              <w:jc w:val="center"/>
            </w:pPr>
            <w:r w:rsidRPr="00D90BE1">
              <w:t>4</w:t>
            </w:r>
          </w:p>
        </w:tc>
        <w:tc>
          <w:tcPr>
            <w:tcW w:w="6096" w:type="dxa"/>
          </w:tcPr>
          <w:p w14:paraId="5BF7289E" w14:textId="134D3F46" w:rsidR="00E2055A" w:rsidRPr="00D90BE1" w:rsidRDefault="007F753F" w:rsidP="00330DFC">
            <w:r w:rsidRPr="00D90BE1">
              <w:t>Dapat menampilkan loading indicator selama proses pengambilan dan pemrosesan data dari internet</w:t>
            </w:r>
          </w:p>
        </w:tc>
        <w:tc>
          <w:tcPr>
            <w:tcW w:w="992" w:type="dxa"/>
          </w:tcPr>
          <w:p w14:paraId="33DE1DC6" w14:textId="6E333B0C" w:rsidR="00E2055A" w:rsidRPr="00D90BE1" w:rsidRDefault="00BD42AE" w:rsidP="00330DFC">
            <w:pPr>
              <w:jc w:val="center"/>
            </w:pPr>
            <w:r w:rsidRPr="00D90BE1">
              <w:t>10</w:t>
            </w:r>
          </w:p>
        </w:tc>
        <w:tc>
          <w:tcPr>
            <w:tcW w:w="992" w:type="dxa"/>
          </w:tcPr>
          <w:p w14:paraId="6B290FBE" w14:textId="331A89A0" w:rsidR="00E2055A" w:rsidRPr="00D90BE1" w:rsidRDefault="002048AA" w:rsidP="002048AA">
            <w:pPr>
              <w:jc w:val="center"/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87" w:type="dxa"/>
          </w:tcPr>
          <w:p w14:paraId="214DCB8F" w14:textId="77777777" w:rsidR="00E2055A" w:rsidRPr="00D90BE1" w:rsidRDefault="00E2055A" w:rsidP="00330DFC"/>
        </w:tc>
      </w:tr>
      <w:tr w:rsidR="00E2055A" w:rsidRPr="00D90BE1" w14:paraId="69D52979" w14:textId="77777777" w:rsidTr="00D47EDE">
        <w:tc>
          <w:tcPr>
            <w:tcW w:w="562" w:type="dxa"/>
          </w:tcPr>
          <w:p w14:paraId="4070B2CF" w14:textId="3571BE59" w:rsidR="00E2055A" w:rsidRPr="00D90BE1" w:rsidRDefault="004F37F3" w:rsidP="00330DFC">
            <w:pPr>
              <w:jc w:val="center"/>
            </w:pPr>
            <w:r w:rsidRPr="00D90BE1">
              <w:t>5</w:t>
            </w:r>
          </w:p>
        </w:tc>
        <w:tc>
          <w:tcPr>
            <w:tcW w:w="6096" w:type="dxa"/>
          </w:tcPr>
          <w:p w14:paraId="3E8883DE" w14:textId="2DD41DE3" w:rsidR="00E2055A" w:rsidRPr="00D90BE1" w:rsidRDefault="007F753F" w:rsidP="00330DFC">
            <w:r w:rsidRPr="00D90BE1">
              <w:t>Dapat menangani keadaan ketika koneksi terganggu</w:t>
            </w:r>
          </w:p>
        </w:tc>
        <w:tc>
          <w:tcPr>
            <w:tcW w:w="992" w:type="dxa"/>
          </w:tcPr>
          <w:p w14:paraId="1637BF3B" w14:textId="3F42BB05" w:rsidR="00E2055A" w:rsidRPr="00D90BE1" w:rsidRDefault="00BD42AE" w:rsidP="00330DFC">
            <w:pPr>
              <w:jc w:val="center"/>
            </w:pPr>
            <w:r w:rsidRPr="00D90BE1">
              <w:t>10</w:t>
            </w:r>
          </w:p>
        </w:tc>
        <w:tc>
          <w:tcPr>
            <w:tcW w:w="992" w:type="dxa"/>
          </w:tcPr>
          <w:p w14:paraId="73AFFD44" w14:textId="3A474FD7" w:rsidR="00E2055A" w:rsidRPr="00D90BE1" w:rsidRDefault="002048AA" w:rsidP="002048AA">
            <w:pPr>
              <w:jc w:val="center"/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87" w:type="dxa"/>
          </w:tcPr>
          <w:p w14:paraId="41941ACE" w14:textId="77777777" w:rsidR="00E2055A" w:rsidRPr="00D90BE1" w:rsidRDefault="00E2055A" w:rsidP="00330DFC"/>
        </w:tc>
      </w:tr>
      <w:tr w:rsidR="00330DFC" w:rsidRPr="00D90BE1" w14:paraId="7824F329" w14:textId="77777777" w:rsidTr="00D47EDE">
        <w:tc>
          <w:tcPr>
            <w:tcW w:w="562" w:type="dxa"/>
          </w:tcPr>
          <w:p w14:paraId="66EE5CA7" w14:textId="06DB1837" w:rsidR="00330DFC" w:rsidRPr="00D90BE1" w:rsidRDefault="004F37F3" w:rsidP="00330DFC">
            <w:pPr>
              <w:jc w:val="center"/>
            </w:pPr>
            <w:r w:rsidRPr="00D90BE1">
              <w:t>6</w:t>
            </w:r>
          </w:p>
        </w:tc>
        <w:tc>
          <w:tcPr>
            <w:tcW w:w="6096" w:type="dxa"/>
          </w:tcPr>
          <w:p w14:paraId="61655C9D" w14:textId="2F7CE97E" w:rsidR="00330DFC" w:rsidRPr="00D90BE1" w:rsidRDefault="00D140E2" w:rsidP="00330DFC">
            <w:r w:rsidRPr="00D90BE1">
              <w:t>Dapat melakukan background process dengan WorkManager</w:t>
            </w:r>
          </w:p>
        </w:tc>
        <w:tc>
          <w:tcPr>
            <w:tcW w:w="992" w:type="dxa"/>
          </w:tcPr>
          <w:p w14:paraId="089EED19" w14:textId="6A17D17E" w:rsidR="00330DFC" w:rsidRPr="00D90BE1" w:rsidRDefault="00330DFC" w:rsidP="00330DFC">
            <w:pPr>
              <w:jc w:val="center"/>
            </w:pPr>
            <w:r w:rsidRPr="00D90BE1">
              <w:t>1</w:t>
            </w:r>
            <w:r w:rsidR="00BD42AE" w:rsidRPr="00D90BE1">
              <w:t>5</w:t>
            </w:r>
          </w:p>
        </w:tc>
        <w:tc>
          <w:tcPr>
            <w:tcW w:w="992" w:type="dxa"/>
          </w:tcPr>
          <w:p w14:paraId="53FA8770" w14:textId="67159215" w:rsidR="00330DFC" w:rsidRPr="00D90BE1" w:rsidRDefault="002048AA" w:rsidP="002048AA">
            <w:pPr>
              <w:jc w:val="center"/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87" w:type="dxa"/>
          </w:tcPr>
          <w:p w14:paraId="4D2AA5BC" w14:textId="77777777" w:rsidR="00330DFC" w:rsidRPr="00D90BE1" w:rsidRDefault="00330DFC" w:rsidP="00330DFC"/>
        </w:tc>
      </w:tr>
      <w:tr w:rsidR="00330DFC" w:rsidRPr="00D90BE1" w14:paraId="65914357" w14:textId="77777777" w:rsidTr="00D47EDE">
        <w:tc>
          <w:tcPr>
            <w:tcW w:w="562" w:type="dxa"/>
          </w:tcPr>
          <w:p w14:paraId="5AA461E4" w14:textId="16BC9082" w:rsidR="00330DFC" w:rsidRPr="00D90BE1" w:rsidRDefault="004F37F3" w:rsidP="00330DFC">
            <w:pPr>
              <w:jc w:val="center"/>
            </w:pPr>
            <w:r w:rsidRPr="00D90BE1">
              <w:t>7</w:t>
            </w:r>
          </w:p>
        </w:tc>
        <w:tc>
          <w:tcPr>
            <w:tcW w:w="6096" w:type="dxa"/>
          </w:tcPr>
          <w:p w14:paraId="6F4C4DE1" w14:textId="57874E0B" w:rsidR="00330DFC" w:rsidRPr="00D90BE1" w:rsidRDefault="00D140E2" w:rsidP="00330DFC">
            <w:r w:rsidRPr="00D90BE1">
              <w:t>Dapat menampilkan notifikasi sesuai best practices</w:t>
            </w:r>
          </w:p>
        </w:tc>
        <w:tc>
          <w:tcPr>
            <w:tcW w:w="992" w:type="dxa"/>
          </w:tcPr>
          <w:p w14:paraId="5D5499B6" w14:textId="5EA64A8E" w:rsidR="00330DFC" w:rsidRPr="00D90BE1" w:rsidRDefault="00330DFC" w:rsidP="00330DFC">
            <w:pPr>
              <w:jc w:val="center"/>
            </w:pPr>
            <w:r w:rsidRPr="00D90BE1">
              <w:t>1</w:t>
            </w:r>
            <w:r w:rsidR="0029586C" w:rsidRPr="00D90BE1">
              <w:t>5</w:t>
            </w:r>
          </w:p>
        </w:tc>
        <w:tc>
          <w:tcPr>
            <w:tcW w:w="992" w:type="dxa"/>
          </w:tcPr>
          <w:p w14:paraId="1199C764" w14:textId="38C0E2E3" w:rsidR="00330DFC" w:rsidRPr="00D90BE1" w:rsidRDefault="002048AA" w:rsidP="002048AA">
            <w:pPr>
              <w:jc w:val="center"/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87" w:type="dxa"/>
          </w:tcPr>
          <w:p w14:paraId="53830CDC" w14:textId="77777777" w:rsidR="00330DFC" w:rsidRPr="00D90BE1" w:rsidRDefault="00330DFC" w:rsidP="00330DFC"/>
        </w:tc>
      </w:tr>
      <w:tr w:rsidR="00330DFC" w:rsidRPr="00D90BE1" w14:paraId="50681A66" w14:textId="77777777" w:rsidTr="00F96A0F">
        <w:tc>
          <w:tcPr>
            <w:tcW w:w="6658" w:type="dxa"/>
            <w:gridSpan w:val="2"/>
          </w:tcPr>
          <w:p w14:paraId="2C5AD127" w14:textId="3172D296" w:rsidR="00330DFC" w:rsidRPr="00D90BE1" w:rsidRDefault="00330DFC" w:rsidP="00330DFC">
            <w:pPr>
              <w:jc w:val="center"/>
              <w:rPr>
                <w:b/>
                <w:bCs/>
              </w:rPr>
            </w:pPr>
            <w:r w:rsidRPr="00D90BE1">
              <w:rPr>
                <w:b/>
                <w:bCs/>
              </w:rPr>
              <w:t>Jumlah</w:t>
            </w:r>
          </w:p>
        </w:tc>
        <w:tc>
          <w:tcPr>
            <w:tcW w:w="992" w:type="dxa"/>
          </w:tcPr>
          <w:p w14:paraId="331682D6" w14:textId="10293026" w:rsidR="00330DFC" w:rsidRPr="00D90BE1" w:rsidRDefault="00330DFC" w:rsidP="00330DFC">
            <w:pPr>
              <w:jc w:val="center"/>
              <w:rPr>
                <w:b/>
                <w:bCs/>
              </w:rPr>
            </w:pPr>
            <w:r w:rsidRPr="00D90BE1">
              <w:rPr>
                <w:b/>
                <w:bCs/>
              </w:rPr>
              <w:t>100</w:t>
            </w:r>
          </w:p>
        </w:tc>
        <w:tc>
          <w:tcPr>
            <w:tcW w:w="992" w:type="dxa"/>
            <w:shd w:val="clear" w:color="auto" w:fill="BFBFBF" w:themeFill="background1" w:themeFillShade="BF"/>
          </w:tcPr>
          <w:p w14:paraId="01A61207" w14:textId="77777777" w:rsidR="00330DFC" w:rsidRPr="00D90BE1" w:rsidRDefault="00330DFC" w:rsidP="00330DFC">
            <w:pPr>
              <w:jc w:val="center"/>
              <w:rPr>
                <w:b/>
                <w:bCs/>
              </w:rPr>
            </w:pPr>
          </w:p>
        </w:tc>
        <w:tc>
          <w:tcPr>
            <w:tcW w:w="987" w:type="dxa"/>
          </w:tcPr>
          <w:p w14:paraId="5B0E588E" w14:textId="77777777" w:rsidR="00330DFC" w:rsidRPr="00D90BE1" w:rsidRDefault="00330DFC" w:rsidP="00330DFC">
            <w:pPr>
              <w:jc w:val="center"/>
              <w:rPr>
                <w:b/>
                <w:bCs/>
              </w:rPr>
            </w:pPr>
          </w:p>
        </w:tc>
      </w:tr>
    </w:tbl>
    <w:p w14:paraId="66B2C034" w14:textId="3337CFCC" w:rsidR="00D47EDE" w:rsidRDefault="00B31447" w:rsidP="00903D2C">
      <w:pPr>
        <w:spacing w:before="120"/>
        <w:rPr>
          <w:i/>
          <w:iCs/>
          <w:sz w:val="18"/>
          <w:szCs w:val="18"/>
        </w:rPr>
      </w:pPr>
      <w:r w:rsidRPr="0019190F">
        <w:rPr>
          <w:i/>
          <w:iCs/>
          <w:sz w:val="18"/>
          <w:szCs w:val="18"/>
        </w:rPr>
        <w:lastRenderedPageBreak/>
        <w:t>Keterangan: tanda (?) diisi ceklis oleh mahasiswa; tanda (</w:t>
      </w:r>
      <w:r w:rsidR="00600475" w:rsidRPr="0019190F">
        <w:rPr>
          <w:i/>
          <w:iCs/>
          <w:sz w:val="18"/>
          <w:szCs w:val="18"/>
        </w:rPr>
        <w:t>*</w:t>
      </w:r>
      <w:r w:rsidRPr="0019190F">
        <w:rPr>
          <w:i/>
          <w:iCs/>
          <w:sz w:val="18"/>
          <w:szCs w:val="18"/>
        </w:rPr>
        <w:t>)</w:t>
      </w:r>
      <w:r w:rsidR="00600475" w:rsidRPr="0019190F">
        <w:rPr>
          <w:i/>
          <w:iCs/>
          <w:sz w:val="18"/>
          <w:szCs w:val="18"/>
        </w:rPr>
        <w:t xml:space="preserve"> diisi oleh dosen</w:t>
      </w:r>
      <w:r w:rsidRPr="0019190F">
        <w:rPr>
          <w:i/>
          <w:iCs/>
          <w:sz w:val="18"/>
          <w:szCs w:val="18"/>
        </w:rPr>
        <w:t>.</w:t>
      </w:r>
    </w:p>
    <w:p w14:paraId="63F6A7DD" w14:textId="06BB088A" w:rsidR="00931742" w:rsidRPr="00931742" w:rsidRDefault="00931742" w:rsidP="00903D2C">
      <w:pPr>
        <w:spacing w:before="120"/>
      </w:pPr>
      <w:r w:rsidRPr="00931742">
        <w:t>Apa yang dikumpulkan?</w:t>
      </w:r>
    </w:p>
    <w:p w14:paraId="090A7F84" w14:textId="4E048EAD" w:rsidR="00931742" w:rsidRPr="00931742" w:rsidRDefault="00931742" w:rsidP="00931742">
      <w:pPr>
        <w:pStyle w:val="ListParagraph"/>
        <w:numPr>
          <w:ilvl w:val="0"/>
          <w:numId w:val="3"/>
        </w:numPr>
        <w:spacing w:before="120"/>
      </w:pPr>
      <w:r w:rsidRPr="00931742">
        <w:t xml:space="preserve">Zip hasil export project Android Studio melalui menu File &gt; </w:t>
      </w:r>
      <w:r w:rsidR="00CE0FDE">
        <w:rPr>
          <w:lang w:val="en-ID"/>
        </w:rPr>
        <w:t>Export</w:t>
      </w:r>
      <w:r w:rsidRPr="00931742">
        <w:t xml:space="preserve"> &gt; Export to Zip File…</w:t>
      </w:r>
    </w:p>
    <w:p w14:paraId="64B24F91" w14:textId="2F4F2F6E" w:rsidR="00931742" w:rsidRDefault="00CE0FDE" w:rsidP="00931742">
      <w:pPr>
        <w:pStyle w:val="ListParagraph"/>
        <w:spacing w:before="120"/>
        <w:ind w:left="360"/>
        <w:rPr>
          <w:lang w:val="en-ID"/>
        </w:rPr>
      </w:pPr>
      <w:r>
        <w:rPr>
          <w:noProof/>
        </w:rPr>
        <w:drawing>
          <wp:inline distT="0" distB="0" distL="0" distR="0" wp14:anchorId="0BDB6C66" wp14:editId="74420024">
            <wp:extent cx="5952383" cy="3420000"/>
            <wp:effectExtent l="0" t="0" r="0" b="9525"/>
            <wp:docPr id="37" name="Picture 3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application&#10;&#10;Description automatically generated"/>
                    <pic:cNvPicPr/>
                  </pic:nvPicPr>
                  <pic:blipFill rotWithShape="1">
                    <a:blip r:embed="rId7"/>
                    <a:srcRect r="26923" b="21211"/>
                    <a:stretch/>
                  </pic:blipFill>
                  <pic:spPr bwMode="auto">
                    <a:xfrm>
                      <a:off x="0" y="0"/>
                      <a:ext cx="5952383" cy="342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9EA9C9" w14:textId="77777777" w:rsidR="00931742" w:rsidRDefault="00931742" w:rsidP="00931742">
      <w:pPr>
        <w:pStyle w:val="ListParagraph"/>
        <w:spacing w:before="120"/>
        <w:ind w:left="360"/>
        <w:rPr>
          <w:lang w:val="en-ID"/>
        </w:rPr>
      </w:pPr>
    </w:p>
    <w:p w14:paraId="7B63D07A" w14:textId="2113130F" w:rsidR="00931742" w:rsidRPr="0027285D" w:rsidRDefault="005B5A8D" w:rsidP="00931742">
      <w:pPr>
        <w:pStyle w:val="ListParagraph"/>
        <w:numPr>
          <w:ilvl w:val="0"/>
          <w:numId w:val="3"/>
        </w:numPr>
        <w:spacing w:before="120"/>
      </w:pPr>
      <w:r w:rsidRPr="0027285D">
        <w:t xml:space="preserve">APK project, dibuat melalui menu </w:t>
      </w:r>
      <w:r w:rsidR="00AA680F" w:rsidRPr="0027285D">
        <w:t>Build APK(s). Setelah selesai, akan muncul dialog di kanan bawah. Klik locate untuk mengambil APK yang telah selesai dibuat.</w:t>
      </w:r>
    </w:p>
    <w:p w14:paraId="18967FAB" w14:textId="09719614" w:rsidR="005B5A8D" w:rsidRDefault="00CB01EF" w:rsidP="005B5A8D">
      <w:pPr>
        <w:pStyle w:val="ListParagraph"/>
        <w:spacing w:before="120"/>
        <w:ind w:left="360"/>
        <w:rPr>
          <w:lang w:val="en-ID"/>
        </w:rPr>
      </w:pPr>
      <w:r>
        <w:rPr>
          <w:noProof/>
          <w:lang w:val="en-ID"/>
        </w:rPr>
        <w:drawing>
          <wp:inline distT="0" distB="0" distL="0" distR="0" wp14:anchorId="4D93726C" wp14:editId="331C15A8">
            <wp:extent cx="5887610" cy="3384000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7610" cy="33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8064AD" w14:textId="77777777" w:rsidR="005B5A8D" w:rsidRDefault="005B5A8D" w:rsidP="005B5A8D">
      <w:pPr>
        <w:pStyle w:val="ListParagraph"/>
        <w:spacing w:before="120"/>
        <w:ind w:left="360"/>
        <w:rPr>
          <w:lang w:val="en-ID"/>
        </w:rPr>
      </w:pPr>
    </w:p>
    <w:p w14:paraId="73D00AB9" w14:textId="627C5633" w:rsidR="005B5A8D" w:rsidRPr="005C474B" w:rsidRDefault="0027285D" w:rsidP="00931742">
      <w:pPr>
        <w:pStyle w:val="ListParagraph"/>
        <w:numPr>
          <w:ilvl w:val="0"/>
          <w:numId w:val="3"/>
        </w:numPr>
        <w:spacing w:before="120"/>
      </w:pPr>
      <w:r w:rsidRPr="005C474B">
        <w:t xml:space="preserve">Rubrik Nilai Asesmen </w:t>
      </w:r>
      <w:r w:rsidR="007F753F">
        <w:rPr>
          <w:lang w:val="en-ID"/>
        </w:rPr>
        <w:t>3</w:t>
      </w:r>
      <w:r w:rsidRPr="005C474B">
        <w:t xml:space="preserve"> (f</w:t>
      </w:r>
      <w:r w:rsidR="005B5A8D" w:rsidRPr="005C474B">
        <w:t>ile ini</w:t>
      </w:r>
      <w:r w:rsidRPr="005C474B">
        <w:t>) yang telah diisi. Hapus halaman kedua ini, lalu simpan sebagai PDF.</w:t>
      </w:r>
    </w:p>
    <w:p w14:paraId="61634604" w14:textId="78D7E47A" w:rsidR="005C474B" w:rsidRPr="005C474B" w:rsidRDefault="005C474B" w:rsidP="005C474B">
      <w:pPr>
        <w:spacing w:before="120"/>
      </w:pPr>
    </w:p>
    <w:p w14:paraId="0D651CE7" w14:textId="7B1271B4" w:rsidR="005C474B" w:rsidRPr="005C474B" w:rsidRDefault="005C474B" w:rsidP="005C474B">
      <w:pPr>
        <w:spacing w:before="120"/>
      </w:pPr>
    </w:p>
    <w:p w14:paraId="0DA0F18B" w14:textId="213C9125" w:rsidR="005C474B" w:rsidRPr="006D717E" w:rsidRDefault="006D717E" w:rsidP="005C474B">
      <w:pPr>
        <w:spacing w:before="120"/>
        <w:jc w:val="center"/>
      </w:pPr>
      <w:r w:rsidRPr="006D717E">
        <w:rPr>
          <w:i/>
          <w:iCs/>
        </w:rPr>
        <w:lastRenderedPageBreak/>
        <w:t xml:space="preserve">Dilarang curang. </w:t>
      </w:r>
      <w:r w:rsidR="005C474B" w:rsidRPr="006D717E">
        <w:rPr>
          <w:i/>
          <w:iCs/>
        </w:rPr>
        <w:t>Semoga berhasil</w:t>
      </w:r>
      <w:r w:rsidRPr="006D717E">
        <w:rPr>
          <w:i/>
          <w:iCs/>
        </w:rPr>
        <w:t>..</w:t>
      </w:r>
      <w:r w:rsidR="005C474B" w:rsidRPr="006D717E">
        <w:t xml:space="preserve">  </w:t>
      </w:r>
      <w:r w:rsidR="005C474B" w:rsidRPr="006D717E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sectPr w:rsidR="005C474B" w:rsidRPr="006D717E" w:rsidSect="00785BFA">
      <w:headerReference w:type="default" r:id="rId9"/>
      <w:pgSz w:w="11907" w:h="16840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E97F4" w14:textId="77777777" w:rsidR="0032058B" w:rsidRDefault="0032058B" w:rsidP="00785BFA">
      <w:pPr>
        <w:spacing w:after="0" w:line="240" w:lineRule="auto"/>
      </w:pPr>
      <w:r>
        <w:separator/>
      </w:r>
    </w:p>
  </w:endnote>
  <w:endnote w:type="continuationSeparator" w:id="0">
    <w:p w14:paraId="6C5A6E52" w14:textId="77777777" w:rsidR="0032058B" w:rsidRDefault="0032058B" w:rsidP="00785B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C1484B" w14:textId="77777777" w:rsidR="0032058B" w:rsidRDefault="0032058B" w:rsidP="00785BFA">
      <w:pPr>
        <w:spacing w:after="0" w:line="240" w:lineRule="auto"/>
      </w:pPr>
      <w:r>
        <w:separator/>
      </w:r>
    </w:p>
  </w:footnote>
  <w:footnote w:type="continuationSeparator" w:id="0">
    <w:p w14:paraId="69F88B95" w14:textId="77777777" w:rsidR="0032058B" w:rsidRDefault="0032058B" w:rsidP="00785B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068D9" w14:textId="797E7B26" w:rsidR="00785BFA" w:rsidRDefault="00785BFA" w:rsidP="00785BFA">
    <w:pPr>
      <w:pStyle w:val="Header"/>
      <w:jc w:val="right"/>
    </w:pPr>
    <w:r>
      <w:rPr>
        <w:sz w:val="18"/>
        <w:lang w:val="en-US"/>
      </w:rPr>
      <w:t>D3RPLA Tel-U, 202</w:t>
    </w:r>
    <w:r w:rsidR="00911D50">
      <w:rPr>
        <w:sz w:val="18"/>
        <w:lang w:val="en-US"/>
      </w:rPr>
      <w:t>1</w:t>
    </w:r>
    <w:r>
      <w:rPr>
        <w:sz w:val="18"/>
        <w:lang w:val="en-US"/>
      </w:rPr>
      <w:t>-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5699D"/>
    <w:multiLevelType w:val="hybridMultilevel"/>
    <w:tmpl w:val="9C2E0EC2"/>
    <w:lvl w:ilvl="0" w:tplc="E1C8303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77D31"/>
    <w:multiLevelType w:val="hybridMultilevel"/>
    <w:tmpl w:val="8864F01E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57657AB"/>
    <w:multiLevelType w:val="hybridMultilevel"/>
    <w:tmpl w:val="BBF66302"/>
    <w:lvl w:ilvl="0" w:tplc="344250D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902178">
    <w:abstractNumId w:val="2"/>
  </w:num>
  <w:num w:numId="2" w16cid:durableId="191766222">
    <w:abstractNumId w:val="0"/>
  </w:num>
  <w:num w:numId="3" w16cid:durableId="13091670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NDc0NjUxNzW0MDRR0lEKTi0uzszPAymwrAUAfVwtgywAAAA="/>
  </w:docVars>
  <w:rsids>
    <w:rsidRoot w:val="00785BFA"/>
    <w:rsid w:val="00002E9A"/>
    <w:rsid w:val="00035CE1"/>
    <w:rsid w:val="000B3C85"/>
    <w:rsid w:val="000B49BA"/>
    <w:rsid w:val="00114E5E"/>
    <w:rsid w:val="00172027"/>
    <w:rsid w:val="001811F5"/>
    <w:rsid w:val="0019190F"/>
    <w:rsid w:val="001A7E01"/>
    <w:rsid w:val="001D36F3"/>
    <w:rsid w:val="002048AA"/>
    <w:rsid w:val="0021623F"/>
    <w:rsid w:val="00221DAB"/>
    <w:rsid w:val="0027285D"/>
    <w:rsid w:val="0029586C"/>
    <w:rsid w:val="002B3EC3"/>
    <w:rsid w:val="002C0FAA"/>
    <w:rsid w:val="002C3223"/>
    <w:rsid w:val="002C3E04"/>
    <w:rsid w:val="002F1772"/>
    <w:rsid w:val="002F7CFB"/>
    <w:rsid w:val="00305658"/>
    <w:rsid w:val="0032058B"/>
    <w:rsid w:val="00330DFC"/>
    <w:rsid w:val="003428BF"/>
    <w:rsid w:val="0036517E"/>
    <w:rsid w:val="004D520A"/>
    <w:rsid w:val="004F37F3"/>
    <w:rsid w:val="00520D05"/>
    <w:rsid w:val="005912B5"/>
    <w:rsid w:val="005B5A8D"/>
    <w:rsid w:val="005C474B"/>
    <w:rsid w:val="00600475"/>
    <w:rsid w:val="00600C7C"/>
    <w:rsid w:val="0060798A"/>
    <w:rsid w:val="00645728"/>
    <w:rsid w:val="0068680F"/>
    <w:rsid w:val="006D4B96"/>
    <w:rsid w:val="006D717E"/>
    <w:rsid w:val="007037E2"/>
    <w:rsid w:val="00724E12"/>
    <w:rsid w:val="00785BFA"/>
    <w:rsid w:val="007F753F"/>
    <w:rsid w:val="00813D29"/>
    <w:rsid w:val="00864B33"/>
    <w:rsid w:val="008A158A"/>
    <w:rsid w:val="00903D2C"/>
    <w:rsid w:val="00911D50"/>
    <w:rsid w:val="0091328D"/>
    <w:rsid w:val="00931742"/>
    <w:rsid w:val="00982E87"/>
    <w:rsid w:val="00A11686"/>
    <w:rsid w:val="00A76D84"/>
    <w:rsid w:val="00AA680F"/>
    <w:rsid w:val="00AB7E7D"/>
    <w:rsid w:val="00B31447"/>
    <w:rsid w:val="00B57073"/>
    <w:rsid w:val="00B6748A"/>
    <w:rsid w:val="00B91A92"/>
    <w:rsid w:val="00BD42AE"/>
    <w:rsid w:val="00C14CF9"/>
    <w:rsid w:val="00CB01EF"/>
    <w:rsid w:val="00CE0FDE"/>
    <w:rsid w:val="00CE4F49"/>
    <w:rsid w:val="00D032FA"/>
    <w:rsid w:val="00D140E2"/>
    <w:rsid w:val="00D47EDE"/>
    <w:rsid w:val="00D90BE1"/>
    <w:rsid w:val="00D948BB"/>
    <w:rsid w:val="00DB556C"/>
    <w:rsid w:val="00DC1FCD"/>
    <w:rsid w:val="00E2055A"/>
    <w:rsid w:val="00E23533"/>
    <w:rsid w:val="00EA5170"/>
    <w:rsid w:val="00EB4FFB"/>
    <w:rsid w:val="00F009C1"/>
    <w:rsid w:val="00F32DE0"/>
    <w:rsid w:val="00F8781C"/>
    <w:rsid w:val="00F96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C90206"/>
  <w15:chartTrackingRefBased/>
  <w15:docId w15:val="{FD3F8E4B-DA42-4456-8B73-FC3B85ACF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5B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5B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5BFA"/>
    <w:rPr>
      <w:lang w:val="id-ID"/>
    </w:rPr>
  </w:style>
  <w:style w:type="paragraph" w:styleId="Footer">
    <w:name w:val="footer"/>
    <w:basedOn w:val="Normal"/>
    <w:link w:val="FooterChar"/>
    <w:uiPriority w:val="99"/>
    <w:unhideWhenUsed/>
    <w:rsid w:val="00785B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BFA"/>
    <w:rPr>
      <w:lang w:val="id-ID"/>
    </w:rPr>
  </w:style>
  <w:style w:type="paragraph" w:styleId="ListParagraph">
    <w:name w:val="List Paragraph"/>
    <w:basedOn w:val="Normal"/>
    <w:uiPriority w:val="34"/>
    <w:qFormat/>
    <w:rsid w:val="006004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25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ubrik Nilai Asesmen 1</vt:lpstr>
    </vt:vector>
  </TitlesOfParts>
  <Company/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brik Nilai Asesmen 1</dc:title>
  <dc:subject/>
  <dc:creator>INDRA AZIMI</dc:creator>
  <cp:keywords/>
  <dc:description/>
  <cp:lastModifiedBy>Dexel 7zip</cp:lastModifiedBy>
  <cp:revision>2</cp:revision>
  <cp:lastPrinted>2022-06-12T06:49:00Z</cp:lastPrinted>
  <dcterms:created xsi:type="dcterms:W3CDTF">2023-06-13T18:33:00Z</dcterms:created>
  <dcterms:modified xsi:type="dcterms:W3CDTF">2023-06-13T18:33:00Z</dcterms:modified>
</cp:coreProperties>
</file>